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63AE1DB" w14:textId="3B8FB832" w:rsidR="00DE1541" w:rsidRDefault="00DE1541">
      <w:r>
        <w:t>Greetings, I am Pastor Zimmerman, thanks for meeting me today.</w:t>
      </w:r>
    </w:p>
    <w:p w14:paraId="417D5817" w14:textId="6FFC89AF" w:rsidR="009C1CB4" w:rsidRDefault="009122E3">
      <w:r>
        <w:t xml:space="preserve">Drinking </w:t>
      </w:r>
      <w:proofErr w:type="gramStart"/>
      <w:r w:rsidRPr="009122E3">
        <w:t>calms</w:t>
      </w:r>
      <w:proofErr w:type="gramEnd"/>
      <w:r w:rsidRPr="009122E3">
        <w:t xml:space="preserve"> me down, helps me sleep, and makes it easier for me to communicate with people.</w:t>
      </w:r>
    </w:p>
    <w:p w14:paraId="6C755ABC" w14:textId="4586E5E4" w:rsidR="009122E3" w:rsidRDefault="009122E3">
      <w:r w:rsidRPr="009122E3">
        <w:t xml:space="preserve">I know it's not healthy for </w:t>
      </w:r>
      <w:proofErr w:type="gramStart"/>
      <w:r w:rsidRPr="009122E3">
        <w:t>me</w:t>
      </w:r>
      <w:proofErr w:type="gramEnd"/>
      <w:r w:rsidRPr="009122E3">
        <w:t xml:space="preserve"> but </w:t>
      </w:r>
      <w:r>
        <w:t>drinking is</w:t>
      </w:r>
      <w:r w:rsidRPr="009122E3">
        <w:t xml:space="preserve"> the most cost-efficient way for me to calm down these days.</w:t>
      </w:r>
    </w:p>
    <w:p w14:paraId="3A426266" w14:textId="55D65852" w:rsidR="009122E3" w:rsidRDefault="009122E3">
      <w:r>
        <w:t xml:space="preserve">I am using alcohol as a coping </w:t>
      </w:r>
      <w:proofErr w:type="gramStart"/>
      <w:r>
        <w:t>mechanism</w:t>
      </w:r>
      <w:proofErr w:type="gramEnd"/>
      <w:r>
        <w:t xml:space="preserve"> and I am not proud of it.</w:t>
      </w:r>
    </w:p>
    <w:p w14:paraId="0424B5D8" w14:textId="1B0728BE" w:rsidR="009122E3" w:rsidRDefault="009122E3">
      <w:r w:rsidRPr="009122E3">
        <w:t>Yes, there is nothing I am proud of.</w:t>
      </w:r>
    </w:p>
    <w:p w14:paraId="7DC4613A" w14:textId="6E3F906D" w:rsidR="009122E3" w:rsidRDefault="009122E3">
      <w:r>
        <w:t xml:space="preserve">Drinking only beer </w:t>
      </w:r>
      <w:r w:rsidRPr="009122E3">
        <w:t>might be a good way of trying to wean myself off the heavy stuff.</w:t>
      </w:r>
      <w:r w:rsidR="00477C39">
        <w:t xml:space="preserve"> </w:t>
      </w:r>
    </w:p>
    <w:p w14:paraId="24FDFC76" w14:textId="77777777" w:rsidR="00477C39" w:rsidRDefault="00477C39">
      <w:r>
        <w:t>I am okay to go over the alcohol assessment results with you.</w:t>
      </w:r>
    </w:p>
    <w:p w14:paraId="18C80184" w14:textId="1E4DE081" w:rsidR="00477C39" w:rsidRDefault="00477C39">
      <w:r w:rsidRPr="00477C39">
        <w:t>I have</w:t>
      </w:r>
      <w:r>
        <w:t xml:space="preserve"> not looked for any Alzheimer’s support group </w:t>
      </w:r>
      <w:proofErr w:type="gramStart"/>
      <w:r>
        <w:t>yet</w:t>
      </w:r>
      <w:proofErr w:type="gramEnd"/>
      <w:r>
        <w:t xml:space="preserve"> but I think</w:t>
      </w:r>
      <w:r w:rsidRPr="00477C39">
        <w:t xml:space="preserve"> </w:t>
      </w:r>
      <w:r>
        <w:t>t</w:t>
      </w:r>
      <w:r w:rsidRPr="00477C39">
        <w:t>hat's a good idea. I know I can join Alcohols and Anonymous. Sometimes my wife's situation could be beneficial</w:t>
      </w:r>
      <w:r w:rsidR="00B612BD">
        <w:t xml:space="preserve"> with this</w:t>
      </w:r>
      <w:r w:rsidRPr="00477C39">
        <w:t>.</w:t>
      </w:r>
    </w:p>
    <w:p w14:paraId="3A3B7549" w14:textId="214082D9" w:rsidR="00A028AD" w:rsidRDefault="00D57BA2">
      <w:r>
        <w:t xml:space="preserve">My </w:t>
      </w:r>
      <w:r w:rsidR="00A028AD">
        <w:t xml:space="preserve">confidence level in </w:t>
      </w:r>
      <w:r>
        <w:t xml:space="preserve">succeeding to quit drinking would be around </w:t>
      </w:r>
      <w:r w:rsidR="00A028AD" w:rsidRPr="00A028AD">
        <w:t>six or seven. It’s because I haven’t been successful in maintaining it in the past.</w:t>
      </w:r>
    </w:p>
    <w:p w14:paraId="42E87AA0" w14:textId="4670B32E" w:rsidR="00D57BA2" w:rsidRDefault="00D57BA2">
      <w:r w:rsidRPr="00D57BA2">
        <w:t>I didn't get that. Can you say it again?</w:t>
      </w:r>
    </w:p>
    <w:p w14:paraId="4CFB52ED" w14:textId="42E4A5C1" w:rsidR="00880390" w:rsidRDefault="00D57BA2">
      <w:r w:rsidRPr="00D57BA2">
        <w:t>Back in the day I used to swim every day. Th</w:t>
      </w:r>
      <w:r>
        <w:t>is form of exercise</w:t>
      </w:r>
      <w:r w:rsidRPr="00D57BA2">
        <w:t xml:space="preserve"> was very relaxing</w:t>
      </w:r>
      <w:r>
        <w:t xml:space="preserve"> for me</w:t>
      </w:r>
      <w:r w:rsidRPr="00D57BA2">
        <w:t>. But I can't take advantage of it. You know with my current situation if I could just find some way to do it regularly, I think it will help.</w:t>
      </w:r>
      <w:r w:rsidR="00880390">
        <w:t xml:space="preserve"> </w:t>
      </w:r>
    </w:p>
    <w:p w14:paraId="2DBE2523" w14:textId="35161A3F" w:rsidR="00880390" w:rsidRDefault="00880390">
      <w:r>
        <w:t>I drink about t</w:t>
      </w:r>
      <w:r w:rsidRPr="00880390">
        <w:t>wo or three beers a night with a couple of shots.</w:t>
      </w:r>
    </w:p>
    <w:p w14:paraId="3BB2A0AE" w14:textId="19592ADF" w:rsidR="0065080E" w:rsidRDefault="0065080E">
      <w:r w:rsidRPr="0065080E">
        <w:t>Thank you so much for meeting with me, have a great day.</w:t>
      </w:r>
    </w:p>
    <w:p w14:paraId="5CB08FE0" w14:textId="12BCD471" w:rsidR="0065080E" w:rsidRDefault="0065080E">
      <w:r>
        <w:t>I am perfectly okay with talking more about my condition in the next time we meet.</w:t>
      </w:r>
    </w:p>
    <w:p w14:paraId="712EB822" w14:textId="285ADC53" w:rsidR="00C51B16" w:rsidRDefault="00C51B16"/>
    <w:p w14:paraId="40C32C40" w14:textId="76A72D3C" w:rsidR="00C51B16" w:rsidRDefault="00C51B16">
      <w:proofErr w:type="gramStart"/>
      <w:r w:rsidRPr="00C51B16">
        <w:t>Well</w:t>
      </w:r>
      <w:proofErr w:type="gramEnd"/>
      <w:r w:rsidRPr="00C51B16">
        <w:t xml:space="preserve"> I had a nodule removed from my throat and I am facing some drinking issues due to family problems</w:t>
      </w:r>
    </w:p>
    <w:p w14:paraId="067F5774" w14:textId="5E4AABF8" w:rsidR="00710F2D" w:rsidRDefault="00710F2D"/>
    <w:p w14:paraId="71B43716" w14:textId="0220D550" w:rsidR="00710F2D" w:rsidRDefault="00710F2D">
      <w:proofErr w:type="gramStart"/>
      <w:r>
        <w:t>Yes</w:t>
      </w:r>
      <w:proofErr w:type="gramEnd"/>
      <w:r>
        <w:t xml:space="preserve"> I would really like to discuss a solution together with you.</w:t>
      </w:r>
    </w:p>
    <w:p w14:paraId="40A40BC5" w14:textId="706456C3" w:rsidR="00710F2D" w:rsidRDefault="00710F2D"/>
    <w:p w14:paraId="546171A5" w14:textId="127B3D51" w:rsidR="00710F2D" w:rsidRDefault="00710F2D">
      <w:r>
        <w:t xml:space="preserve">Before when I have tried to cut </w:t>
      </w:r>
      <w:proofErr w:type="gramStart"/>
      <w:r>
        <w:t>back</w:t>
      </w:r>
      <w:proofErr w:type="gramEnd"/>
      <w:r w:rsidRPr="00710F2D">
        <w:t xml:space="preserve"> I've been successful sometimes. I can cut back to two or three beers a day but then something will always come up to trigger it again. You know something will happen at church, I have a problem with trying to communicate with my wife or something in the family.</w:t>
      </w:r>
    </w:p>
    <w:p w14:paraId="187D6A53" w14:textId="77777777" w:rsidR="00964BE3" w:rsidRDefault="00964BE3"/>
    <w:p w14:paraId="1D956974" w14:textId="37CDDE39" w:rsidR="00964BE3" w:rsidRDefault="00964BE3">
      <w:r>
        <w:t>Following helped me in trying to cut back, w</w:t>
      </w:r>
      <w:r w:rsidRPr="00964BE3">
        <w:t xml:space="preserve">hen I focus on trying to exercise more, when I meet with </w:t>
      </w:r>
      <w:proofErr w:type="gramStart"/>
      <w:r w:rsidRPr="00964BE3">
        <w:t>friends</w:t>
      </w:r>
      <w:proofErr w:type="gramEnd"/>
      <w:r w:rsidRPr="00964BE3">
        <w:t xml:space="preserve"> but I don't have a lot of time to do that with my current situation. That’s why I could never get any consistent with any of that.</w:t>
      </w:r>
    </w:p>
    <w:p w14:paraId="6FD31243" w14:textId="4FA1DDBE" w:rsidR="00964BE3" w:rsidRDefault="00964BE3">
      <w:r>
        <w:br/>
        <w:t xml:space="preserve">Disadvantages of drinking are as follows, </w:t>
      </w:r>
      <w:proofErr w:type="gramStart"/>
      <w:r w:rsidRPr="00964BE3">
        <w:t>One</w:t>
      </w:r>
      <w:proofErr w:type="gramEnd"/>
      <w:r w:rsidRPr="00964BE3">
        <w:t xml:space="preserve"> thing is what happened to my throat. I could also lose face with those who have placed a lot of trust in me. Overall, it is detrimental to my health.</w:t>
      </w:r>
    </w:p>
    <w:p w14:paraId="0FC4A335" w14:textId="05B5F249" w:rsidR="00964BE3" w:rsidRDefault="00964BE3"/>
    <w:p w14:paraId="301C9FAE" w14:textId="286C5FF7" w:rsidR="00964BE3" w:rsidRDefault="00964BE3">
      <w:r w:rsidRPr="00964BE3">
        <w:t>I drink as a coping mechanism to numb my daily life problems with my wife</w:t>
      </w:r>
    </w:p>
    <w:p w14:paraId="60AA5BFF" w14:textId="02983A9B" w:rsidR="00964BE3" w:rsidRDefault="00964BE3"/>
    <w:p w14:paraId="250CEE2E" w14:textId="79492962" w:rsidR="00964BE3" w:rsidRDefault="00964BE3">
      <w:r w:rsidRPr="00964BE3">
        <w:t>I am visiting because I had a nodule removed from my throat</w:t>
      </w:r>
    </w:p>
    <w:p w14:paraId="06C58B38" w14:textId="637A8522" w:rsidR="00964BE3" w:rsidRDefault="00964BE3"/>
    <w:p w14:paraId="6E52667B" w14:textId="4CB8D3DF" w:rsidR="00964BE3" w:rsidRDefault="00964BE3">
      <w:r>
        <w:t xml:space="preserve">My willingness to cut down on drinking is </w:t>
      </w:r>
      <w:proofErr w:type="spellStart"/>
      <w:r w:rsidRPr="00964BE3">
        <w:t>atleast</w:t>
      </w:r>
      <w:proofErr w:type="spellEnd"/>
      <w:r w:rsidRPr="00964BE3">
        <w:t xml:space="preserve"> an eight out of 10</w:t>
      </w:r>
      <w:r>
        <w:t>.</w:t>
      </w:r>
    </w:p>
    <w:p w14:paraId="69A4F058" w14:textId="22259ACD" w:rsidR="00964BE3" w:rsidRDefault="00FA5E8C">
      <w:r w:rsidRPr="00FA5E8C">
        <w:t xml:space="preserve">Well. I've been pastoring the church for the last 25 years and I have built up a nice congregation. My wife's at home with Alzheimer's. I feel very guilty these days because I've been drinking pretty </w:t>
      </w:r>
      <w:proofErr w:type="gramStart"/>
      <w:r w:rsidRPr="00FA5E8C">
        <w:t>heavily</w:t>
      </w:r>
      <w:proofErr w:type="gramEnd"/>
      <w:r w:rsidRPr="00FA5E8C">
        <w:t xml:space="preserve"> and I don't want to disappoint people. But it’s the only way I’ve been able to cope lately.</w:t>
      </w:r>
    </w:p>
    <w:p w14:paraId="17B07E8C" w14:textId="68F36CB1" w:rsidR="00FA5E8C" w:rsidRDefault="00FA5E8C"/>
    <w:p w14:paraId="5D9DA61B" w14:textId="7CA4FBC9" w:rsidR="00FA5E8C" w:rsidRDefault="00FA5E8C">
      <w:r w:rsidRPr="00FA5E8C">
        <w:t xml:space="preserve">It's not an easy situation. She has good days and bad days. And on the bad days, I get affected the most. You know my son helps a lot around the </w:t>
      </w:r>
      <w:proofErr w:type="gramStart"/>
      <w:r w:rsidRPr="00FA5E8C">
        <w:t>house</w:t>
      </w:r>
      <w:proofErr w:type="gramEnd"/>
      <w:r w:rsidRPr="00FA5E8C">
        <w:t xml:space="preserve"> but he is working on his PhD. and he doesn’t have time to help me out that much. It's just very painful to watch it deteriorate and the drinking helps me cope.</w:t>
      </w:r>
    </w:p>
    <w:p w14:paraId="605C5257" w14:textId="50CFCB6A" w:rsidR="004D209F" w:rsidRDefault="004D209F"/>
    <w:p w14:paraId="4FAA29E3" w14:textId="47846C0F" w:rsidR="004D209F" w:rsidRDefault="00756435">
      <w:r>
        <w:rPr>
          <w:rFonts w:ascii="Segoe UI" w:hAnsi="Segoe UI" w:cs="Segoe UI"/>
          <w:color w:val="000000"/>
          <w:sz w:val="27"/>
          <w:szCs w:val="27"/>
          <w:shd w:val="clear" w:color="auto" w:fill="FFFFFF"/>
        </w:rPr>
        <w:t xml:space="preserve">Greetings, I am Pastor Zimmerman, thanks for meeting me today. I am here today because I had a nodule removed recently and I have </w:t>
      </w:r>
      <w:r w:rsidR="00844E36">
        <w:rPr>
          <w:rFonts w:ascii="Segoe UI" w:hAnsi="Segoe UI" w:cs="Segoe UI"/>
          <w:color w:val="000000"/>
          <w:sz w:val="27"/>
          <w:szCs w:val="27"/>
          <w:shd w:val="clear" w:color="auto" w:fill="FFFFFF"/>
        </w:rPr>
        <w:t xml:space="preserve">been </w:t>
      </w:r>
      <w:r>
        <w:rPr>
          <w:rFonts w:ascii="Segoe UI" w:hAnsi="Segoe UI" w:cs="Segoe UI"/>
          <w:color w:val="000000"/>
          <w:sz w:val="27"/>
          <w:szCs w:val="27"/>
          <w:shd w:val="clear" w:color="auto" w:fill="FFFFFF"/>
        </w:rPr>
        <w:t>drinking</w:t>
      </w:r>
      <w:r w:rsidR="00844E36">
        <w:rPr>
          <w:rFonts w:ascii="Segoe UI" w:hAnsi="Segoe UI" w:cs="Segoe UI"/>
          <w:color w:val="000000"/>
          <w:sz w:val="27"/>
          <w:szCs w:val="27"/>
          <w:shd w:val="clear" w:color="auto" w:fill="FFFFFF"/>
        </w:rPr>
        <w:t xml:space="preserve"> a lot</w:t>
      </w:r>
      <w:r>
        <w:rPr>
          <w:rFonts w:ascii="Segoe UI" w:hAnsi="Segoe UI" w:cs="Segoe UI"/>
          <w:color w:val="000000"/>
          <w:sz w:val="27"/>
          <w:szCs w:val="27"/>
          <w:shd w:val="clear" w:color="auto" w:fill="FFFFFF"/>
        </w:rPr>
        <w:t xml:space="preserve">. I've been pastoring the church for the last 25 years and I have built up a nice congregation. My wife's at home with Alzheimer's. I feel very guilty these days because I've been drinking pretty </w:t>
      </w:r>
      <w:proofErr w:type="gramStart"/>
      <w:r>
        <w:rPr>
          <w:rFonts w:ascii="Segoe UI" w:hAnsi="Segoe UI" w:cs="Segoe UI"/>
          <w:color w:val="000000"/>
          <w:sz w:val="27"/>
          <w:szCs w:val="27"/>
          <w:shd w:val="clear" w:color="auto" w:fill="FFFFFF"/>
        </w:rPr>
        <w:t>heavily</w:t>
      </w:r>
      <w:proofErr w:type="gramEnd"/>
      <w:r>
        <w:rPr>
          <w:rFonts w:ascii="Segoe UI" w:hAnsi="Segoe UI" w:cs="Segoe UI"/>
          <w:color w:val="000000"/>
          <w:sz w:val="27"/>
          <w:szCs w:val="27"/>
          <w:shd w:val="clear" w:color="auto" w:fill="FFFFFF"/>
        </w:rPr>
        <w:t xml:space="preserve"> and I don't want to disappoint people. But it’s the only way I’ve been able to cope lately. It's not an easy situation with my wife. My wife has good days and bad days. And on the bad days regarding my wife, I get affected the most. You know my son helps a lot around the </w:t>
      </w:r>
      <w:proofErr w:type="gramStart"/>
      <w:r>
        <w:rPr>
          <w:rFonts w:ascii="Segoe UI" w:hAnsi="Segoe UI" w:cs="Segoe UI"/>
          <w:color w:val="000000"/>
          <w:sz w:val="27"/>
          <w:szCs w:val="27"/>
          <w:shd w:val="clear" w:color="auto" w:fill="FFFFFF"/>
        </w:rPr>
        <w:t>house</w:t>
      </w:r>
      <w:proofErr w:type="gramEnd"/>
      <w:r>
        <w:rPr>
          <w:rFonts w:ascii="Segoe UI" w:hAnsi="Segoe UI" w:cs="Segoe UI"/>
          <w:color w:val="000000"/>
          <w:sz w:val="27"/>
          <w:szCs w:val="27"/>
          <w:shd w:val="clear" w:color="auto" w:fill="FFFFFF"/>
        </w:rPr>
        <w:t xml:space="preserve"> but he is working on his PhD and he doesn’t have time to help me out that much. It's just very painful to watch my wife deteriorate and the drinking helps me cope. Drinking </w:t>
      </w:r>
      <w:proofErr w:type="gramStart"/>
      <w:r>
        <w:rPr>
          <w:rFonts w:ascii="Segoe UI" w:hAnsi="Segoe UI" w:cs="Segoe UI"/>
          <w:color w:val="000000"/>
          <w:sz w:val="27"/>
          <w:szCs w:val="27"/>
          <w:shd w:val="clear" w:color="auto" w:fill="FFFFFF"/>
        </w:rPr>
        <w:t>calms</w:t>
      </w:r>
      <w:proofErr w:type="gramEnd"/>
      <w:r>
        <w:rPr>
          <w:rFonts w:ascii="Segoe UI" w:hAnsi="Segoe UI" w:cs="Segoe UI"/>
          <w:color w:val="000000"/>
          <w:sz w:val="27"/>
          <w:szCs w:val="27"/>
          <w:shd w:val="clear" w:color="auto" w:fill="FFFFFF"/>
        </w:rPr>
        <w:t xml:space="preserve"> me down, helps me sleep, and makes it easier for me to communicate with people. I know it's not healthy for </w:t>
      </w:r>
      <w:proofErr w:type="gramStart"/>
      <w:r>
        <w:rPr>
          <w:rFonts w:ascii="Segoe UI" w:hAnsi="Segoe UI" w:cs="Segoe UI"/>
          <w:color w:val="000000"/>
          <w:sz w:val="27"/>
          <w:szCs w:val="27"/>
          <w:shd w:val="clear" w:color="auto" w:fill="FFFFFF"/>
        </w:rPr>
        <w:t>me</w:t>
      </w:r>
      <w:proofErr w:type="gramEnd"/>
      <w:r>
        <w:rPr>
          <w:rFonts w:ascii="Segoe UI" w:hAnsi="Segoe UI" w:cs="Segoe UI"/>
          <w:color w:val="000000"/>
          <w:sz w:val="27"/>
          <w:szCs w:val="27"/>
          <w:shd w:val="clear" w:color="auto" w:fill="FFFFFF"/>
        </w:rPr>
        <w:t xml:space="preserve"> but drinking is the most cost-efficient way for me to calm down these days. I am using alcohol as a coping </w:t>
      </w:r>
      <w:proofErr w:type="gramStart"/>
      <w:r>
        <w:rPr>
          <w:rFonts w:ascii="Segoe UI" w:hAnsi="Segoe UI" w:cs="Segoe UI"/>
          <w:color w:val="000000"/>
          <w:sz w:val="27"/>
          <w:szCs w:val="27"/>
          <w:shd w:val="clear" w:color="auto" w:fill="FFFFFF"/>
        </w:rPr>
        <w:t>mechanism</w:t>
      </w:r>
      <w:proofErr w:type="gramEnd"/>
      <w:r>
        <w:rPr>
          <w:rFonts w:ascii="Segoe UI" w:hAnsi="Segoe UI" w:cs="Segoe UI"/>
          <w:color w:val="000000"/>
          <w:sz w:val="27"/>
          <w:szCs w:val="27"/>
          <w:shd w:val="clear" w:color="auto" w:fill="FFFFFF"/>
        </w:rPr>
        <w:t xml:space="preserve"> and I am not proud of it. </w:t>
      </w:r>
      <w:r w:rsidR="00DB06E6">
        <w:rPr>
          <w:rFonts w:ascii="Segoe UI" w:hAnsi="Segoe UI" w:cs="Segoe UI"/>
          <w:color w:val="000000"/>
          <w:sz w:val="27"/>
          <w:szCs w:val="27"/>
          <w:shd w:val="clear" w:color="auto" w:fill="FFFFFF"/>
        </w:rPr>
        <w:t>The d</w:t>
      </w:r>
      <w:r>
        <w:rPr>
          <w:rFonts w:ascii="Segoe UI" w:hAnsi="Segoe UI" w:cs="Segoe UI"/>
          <w:color w:val="000000"/>
          <w:sz w:val="27"/>
          <w:szCs w:val="27"/>
          <w:shd w:val="clear" w:color="auto" w:fill="FFFFFF"/>
        </w:rPr>
        <w:t>isadvantages of drinking are as follows</w:t>
      </w:r>
      <w:r w:rsidR="00DB06E6">
        <w:rPr>
          <w:rFonts w:ascii="Segoe UI" w:hAnsi="Segoe UI" w:cs="Segoe UI"/>
          <w:color w:val="000000"/>
          <w:sz w:val="27"/>
          <w:szCs w:val="27"/>
          <w:shd w:val="clear" w:color="auto" w:fill="FFFFFF"/>
        </w:rPr>
        <w:t>:</w:t>
      </w:r>
      <w:r>
        <w:rPr>
          <w:rFonts w:ascii="Segoe UI" w:hAnsi="Segoe UI" w:cs="Segoe UI"/>
          <w:color w:val="000000"/>
          <w:sz w:val="27"/>
          <w:szCs w:val="27"/>
          <w:shd w:val="clear" w:color="auto" w:fill="FFFFFF"/>
        </w:rPr>
        <w:t xml:space="preserve"> one thing is what happened to my throat, I could also lose face with those who have placed a lot of trust in me</w:t>
      </w:r>
      <w:r w:rsidR="00DB06E6">
        <w:rPr>
          <w:rFonts w:ascii="Segoe UI" w:hAnsi="Segoe UI" w:cs="Segoe UI"/>
          <w:color w:val="000000"/>
          <w:sz w:val="27"/>
          <w:szCs w:val="27"/>
          <w:shd w:val="clear" w:color="auto" w:fill="FFFFFF"/>
        </w:rPr>
        <w:t>,</w:t>
      </w:r>
      <w:r>
        <w:rPr>
          <w:rFonts w:ascii="Segoe UI" w:hAnsi="Segoe UI" w:cs="Segoe UI"/>
          <w:color w:val="000000"/>
          <w:sz w:val="27"/>
          <w:szCs w:val="27"/>
          <w:shd w:val="clear" w:color="auto" w:fill="FFFFFF"/>
        </w:rPr>
        <w:t xml:space="preserve"> and overall, it is detrimental to my health. I drink about two or three beers a night with a couple of shots. Yes</w:t>
      </w:r>
      <w:r w:rsidR="00DB06E6">
        <w:rPr>
          <w:rFonts w:ascii="Segoe UI" w:hAnsi="Segoe UI" w:cs="Segoe UI"/>
          <w:color w:val="000000"/>
          <w:sz w:val="27"/>
          <w:szCs w:val="27"/>
          <w:shd w:val="clear" w:color="auto" w:fill="FFFFFF"/>
        </w:rPr>
        <w:t>,</w:t>
      </w:r>
      <w:r>
        <w:rPr>
          <w:rFonts w:ascii="Segoe UI" w:hAnsi="Segoe UI" w:cs="Segoe UI"/>
          <w:color w:val="000000"/>
          <w:sz w:val="27"/>
          <w:szCs w:val="27"/>
          <w:shd w:val="clear" w:color="auto" w:fill="FFFFFF"/>
        </w:rPr>
        <w:t xml:space="preserve"> I would like to discuss a solution together with you. Drinking only beer might be a good way of trying to wean m</w:t>
      </w:r>
      <w:r w:rsidR="00DB06E6">
        <w:rPr>
          <w:rFonts w:ascii="Segoe UI" w:hAnsi="Segoe UI" w:cs="Segoe UI"/>
          <w:color w:val="000000"/>
          <w:sz w:val="27"/>
          <w:szCs w:val="27"/>
          <w:shd w:val="clear" w:color="auto" w:fill="FFFFFF"/>
        </w:rPr>
        <w:t>e</w:t>
      </w:r>
      <w:r>
        <w:rPr>
          <w:rFonts w:ascii="Segoe UI" w:hAnsi="Segoe UI" w:cs="Segoe UI"/>
          <w:color w:val="000000"/>
          <w:sz w:val="27"/>
          <w:szCs w:val="27"/>
          <w:shd w:val="clear" w:color="auto" w:fill="FFFFFF"/>
        </w:rPr>
        <w:t xml:space="preserve"> off the heavy stuff. I </w:t>
      </w:r>
      <w:r>
        <w:rPr>
          <w:rFonts w:ascii="Segoe UI" w:hAnsi="Segoe UI" w:cs="Segoe UI"/>
          <w:color w:val="000000"/>
          <w:sz w:val="27"/>
          <w:szCs w:val="27"/>
          <w:shd w:val="clear" w:color="auto" w:fill="FFFFFF"/>
        </w:rPr>
        <w:lastRenderedPageBreak/>
        <w:t xml:space="preserve">have not looked for any Alzheimer’s support group </w:t>
      </w:r>
      <w:proofErr w:type="gramStart"/>
      <w:r>
        <w:rPr>
          <w:rFonts w:ascii="Segoe UI" w:hAnsi="Segoe UI" w:cs="Segoe UI"/>
          <w:color w:val="000000"/>
          <w:sz w:val="27"/>
          <w:szCs w:val="27"/>
          <w:shd w:val="clear" w:color="auto" w:fill="FFFFFF"/>
        </w:rPr>
        <w:t>yet</w:t>
      </w:r>
      <w:proofErr w:type="gramEnd"/>
      <w:r>
        <w:rPr>
          <w:rFonts w:ascii="Segoe UI" w:hAnsi="Segoe UI" w:cs="Segoe UI"/>
          <w:color w:val="000000"/>
          <w:sz w:val="27"/>
          <w:szCs w:val="27"/>
          <w:shd w:val="clear" w:color="auto" w:fill="FFFFFF"/>
        </w:rPr>
        <w:t xml:space="preserve"> but I think that's a good idea. I know I can join Alcohol and Anonymous. Sometimes my wife's situation could be beneficial </w:t>
      </w:r>
      <w:r w:rsidR="00DB06E6">
        <w:rPr>
          <w:rFonts w:ascii="Segoe UI" w:hAnsi="Segoe UI" w:cs="Segoe UI"/>
          <w:color w:val="000000"/>
          <w:sz w:val="27"/>
          <w:szCs w:val="27"/>
          <w:shd w:val="clear" w:color="auto" w:fill="FFFFFF"/>
        </w:rPr>
        <w:t>to</w:t>
      </w:r>
      <w:r>
        <w:rPr>
          <w:rFonts w:ascii="Segoe UI" w:hAnsi="Segoe UI" w:cs="Segoe UI"/>
          <w:color w:val="000000"/>
          <w:sz w:val="27"/>
          <w:szCs w:val="27"/>
          <w:shd w:val="clear" w:color="auto" w:fill="FFFFFF"/>
        </w:rPr>
        <w:t xml:space="preserve"> this. Before when I have tried to cut </w:t>
      </w:r>
      <w:proofErr w:type="gramStart"/>
      <w:r>
        <w:rPr>
          <w:rFonts w:ascii="Segoe UI" w:hAnsi="Segoe UI" w:cs="Segoe UI"/>
          <w:color w:val="000000"/>
          <w:sz w:val="27"/>
          <w:szCs w:val="27"/>
          <w:shd w:val="clear" w:color="auto" w:fill="FFFFFF"/>
        </w:rPr>
        <w:t>back</w:t>
      </w:r>
      <w:proofErr w:type="gramEnd"/>
      <w:r>
        <w:rPr>
          <w:rFonts w:ascii="Segoe UI" w:hAnsi="Segoe UI" w:cs="Segoe UI"/>
          <w:color w:val="000000"/>
          <w:sz w:val="27"/>
          <w:szCs w:val="27"/>
          <w:shd w:val="clear" w:color="auto" w:fill="FFFFFF"/>
        </w:rPr>
        <w:t xml:space="preserve"> I've been successful sometimes. I can cut back to two or three beers a day but then something will always come up to trigger it again. You know something will happen at church, I have a problem with trying to communicate with my wife or something in the family. The following things helped me in trying to cut back: when I focus on trying to exercise more and when I meet with friends. But I don't have a lot of time to do that with my current situation. That’s why I could never get any consistent with any of that. My willingness to cut down on drinking is at</w:t>
      </w:r>
      <w:r w:rsidR="00DB06E6">
        <w:rPr>
          <w:rFonts w:ascii="Segoe UI" w:hAnsi="Segoe UI" w:cs="Segoe UI"/>
          <w:color w:val="000000"/>
          <w:sz w:val="27"/>
          <w:szCs w:val="27"/>
          <w:shd w:val="clear" w:color="auto" w:fill="FFFFFF"/>
        </w:rPr>
        <w:t xml:space="preserve"> </w:t>
      </w:r>
      <w:r>
        <w:rPr>
          <w:rFonts w:ascii="Segoe UI" w:hAnsi="Segoe UI" w:cs="Segoe UI"/>
          <w:color w:val="000000"/>
          <w:sz w:val="27"/>
          <w:szCs w:val="27"/>
          <w:shd w:val="clear" w:color="auto" w:fill="FFFFFF"/>
        </w:rPr>
        <w:t>least an eight out of 10. My confidence level in succeeding to quit drinking would be around six or seven. It’s because I haven’t been successful in maintaining it in the past. Back in the day</w:t>
      </w:r>
      <w:r w:rsidR="00DB06E6">
        <w:rPr>
          <w:rFonts w:ascii="Segoe UI" w:hAnsi="Segoe UI" w:cs="Segoe UI"/>
          <w:color w:val="000000"/>
          <w:sz w:val="27"/>
          <w:szCs w:val="27"/>
          <w:shd w:val="clear" w:color="auto" w:fill="FFFFFF"/>
        </w:rPr>
        <w:t>,</w:t>
      </w:r>
      <w:r>
        <w:rPr>
          <w:rFonts w:ascii="Segoe UI" w:hAnsi="Segoe UI" w:cs="Segoe UI"/>
          <w:color w:val="000000"/>
          <w:sz w:val="27"/>
          <w:szCs w:val="27"/>
          <w:shd w:val="clear" w:color="auto" w:fill="FFFFFF"/>
        </w:rPr>
        <w:t xml:space="preserve"> I used to swim every day. This form of exercise was very relaxing for me. But I can't take advantage of it. You know with my current situation if I could just find some way to do it regularly, I think it will help. I am perfectly okay with talking more about my condition the next time we meet. Thank you so much for meeting with me, have a great day.</w:t>
      </w:r>
    </w:p>
    <w:p w14:paraId="3403983C" w14:textId="08F3F677" w:rsidR="004D209F" w:rsidRDefault="004D209F"/>
    <w:p w14:paraId="1242DD58" w14:textId="77777777" w:rsidR="004D209F" w:rsidRDefault="004D209F"/>
    <w:p w14:paraId="4DDDCB2D" w14:textId="77777777" w:rsidR="0065080E" w:rsidRDefault="0065080E"/>
    <w:p w14:paraId="0B7786AC" w14:textId="0376372D" w:rsidR="00D57BA2" w:rsidRDefault="00D57BA2"/>
    <w:p w14:paraId="692F5FC9" w14:textId="597A82D3" w:rsidR="00D57BA2" w:rsidRDefault="00D57BA2"/>
    <w:p w14:paraId="4BF9CC91" w14:textId="77777777" w:rsidR="00D57BA2" w:rsidRDefault="00D57BA2"/>
    <w:p w14:paraId="1F3389C4" w14:textId="77777777" w:rsidR="00D57BA2" w:rsidRDefault="00D57BA2"/>
    <w:p w14:paraId="243CADC8" w14:textId="77777777" w:rsidR="00477C39" w:rsidRDefault="00477C39"/>
    <w:sectPr w:rsidR="00477C39">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hideSpellingErrors/>
  <w:hideGrammaticalErrors/>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YwMLA0MbM0NLAAspR0lIJTi4sz8/NACoxrAb1YgSwsAAAA"/>
  </w:docVars>
  <w:rsids>
    <w:rsidRoot w:val="00A9759B"/>
    <w:rsid w:val="00177946"/>
    <w:rsid w:val="00344B57"/>
    <w:rsid w:val="0043544B"/>
    <w:rsid w:val="00477C39"/>
    <w:rsid w:val="004D209F"/>
    <w:rsid w:val="0065080E"/>
    <w:rsid w:val="00710F2D"/>
    <w:rsid w:val="00756435"/>
    <w:rsid w:val="00844E36"/>
    <w:rsid w:val="00880390"/>
    <w:rsid w:val="008B3C07"/>
    <w:rsid w:val="009122E3"/>
    <w:rsid w:val="00964BE3"/>
    <w:rsid w:val="009C1CB4"/>
    <w:rsid w:val="00A028AD"/>
    <w:rsid w:val="00A9759B"/>
    <w:rsid w:val="00B612BD"/>
    <w:rsid w:val="00BB69EB"/>
    <w:rsid w:val="00C51B16"/>
    <w:rsid w:val="00D57BA2"/>
    <w:rsid w:val="00D96E79"/>
    <w:rsid w:val="00DB06E6"/>
    <w:rsid w:val="00DE1541"/>
    <w:rsid w:val="00E12AF5"/>
    <w:rsid w:val="00ED55A3"/>
    <w:rsid w:val="00FA5E8C"/>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E4C2028"/>
  <w15:chartTrackingRefBased/>
  <w15:docId w15:val="{EA6DA576-D18D-4DC6-8F20-1446D995466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relyOnVML/>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38</TotalTime>
  <Pages>3</Pages>
  <Words>877</Words>
  <Characters>5002</Characters>
  <Application>Microsoft Office Word</Application>
  <DocSecurity>0</DocSecurity>
  <Lines>41</Lines>
  <Paragraphs>1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86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haudhury, Rohan</dc:creator>
  <cp:keywords/>
  <dc:description/>
  <cp:lastModifiedBy>Chaudhury, Rohan</cp:lastModifiedBy>
  <cp:revision>16</cp:revision>
  <dcterms:created xsi:type="dcterms:W3CDTF">2022-03-29T04:15:00Z</dcterms:created>
  <dcterms:modified xsi:type="dcterms:W3CDTF">2022-03-31T02:24:00Z</dcterms:modified>
</cp:coreProperties>
</file>